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GL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1"/>
        <w:gridCol w:w="562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9 925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KF Melbourne Audit &amp; Assurance Pty Lt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Ellison, and Cavell Leitch Limite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dglgroup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5A710DE" w:rsidR="00661C78" w:rsidRDefault="008E43D1">
      <w:r>
        <w:rPr>
          <w:noProof/>
        </w:rPr>
        <w:drawing>
          <wp:inline distT="0" distB="0" distL="0" distR="0" wp14:anchorId="70098323" wp14:editId="13BA1AE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E43D1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2:00Z</dcterms:modified>
</cp:coreProperties>
</file>